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ทดสอบพิมพ์</w:t>
      </w:r>
      <w:r>
        <w:t xml:space="preserve"> </w:t>
      </w:r>
      <w:r>
        <w:t xml:space="preserve">เผยภาพระทึกเหตุระเบิดในเลบานอน</w:t>
      </w:r>
      <w:r>
        <w:t xml:space="preserve"> </w:t>
      </w:r>
      <w:r>
        <w:t xml:space="preserve">(6</w:t>
      </w:r>
      <w:r>
        <w:t xml:space="preserve"> </w:t>
      </w:r>
      <w:r>
        <w:t xml:space="preserve">ส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ชาย) ท่านผู้ชมสังเกตภาพดี ๆ นะครับ ตอนนี้ครับ ได้ยินเสียงขึ้นไหมครับ เสียงระเบิดดังนะครับ นี่เป็นเหตุการณ์ระเบิดที่กรุงเบรุต เลบานอนครับ ในขณะที่เจ้าสาวนี่ กับเจ้าบ่าว กำลังบันทึกภาพความทรงจำ แต่ว่าเป็นเหตุการณ์นะครับ ที่สามารถบันทึกได้สด ๆ นะครับ และนี่คือภาพความเสียหายที่เกิดขึ้นนะครับ จริง ๆ แล้วนี่ที่เบรุตนะครับ เกิดเหตุการณ์นี่เป็นอีกภาพหนึ่งนะครับที่ นี่ครับหลวงพ่อก็กำลังทำพิธีครับ แต่ว่าตอนนั้นก็ยังทำพิธีอยู่ด้วยครับ ทั้ง ๆ ที่ว่าเกิดเหตุไปแล้วครับ อันนี้รอบแรกครับ อันนี้รอบ 2 ครับ ตามมาต้องวิ่งหนีแล้วครับ</w:t>
      </w:r>
    </w:p>
    <w:p>
      <w:pPr>
        <w:pStyle w:val="BodyText"/>
      </w:pPr>
      <w:r>
        <w:t xml:space="preserve">(ผู้ประกาศข่าวหญิง) ค่ะ ภาพที่นักบวชกำลังประกอบพิธีทางศาสนาอยู่นี่ถ่ายทอดสดผ่านทาง LINE ด้วยนะคะ คือได้เห็นภาพกันชัดเจนในช่วงเวลาที่เกิดเหตุ ให้ดูภาพมุมสูงกันอีกครั้งหนึ่งนะคะ เหตุระเบิดที่กรุงเบรุต ที่สร้างความเสียหายเป็นวงกว้าง เมื่อสักครู่นี้คือภาพถ่ายทางดาวเทียม ทำให้เห็นภาพความเสียหายชัดเจน นี่นะคะ มีคนเปรียบเทียบว่าเหมือนสงครามน่ะค่ะ หน่วยกู้ภัยก็ยังคงดำรงกำลังค้นหาผู้เสียหายตามซากปรักหักพัง ขณะที่นานาชาติเอง ระดมความช่วยเหลือส่งเข้าไปแล้วก็ยื่นข้อเสนอไปยังรัฐบาลเลบานอนนี่ อยากจะช่วยเหลือนะคะ ถ้าต้องการทีมแพทย์นี่ เดี๋ยวจะส่งไปให้ ขนาดมาเลเซียบอกว่าอยากจะช่วยอะไร อยากจะต้องการอะไรนี่ บอกได้เลย ช่วยเหลือได้ทุกอย่างนะคะ ตัวเลขของผู้เสียชีวิตตอนนี้เพิ่มขึ้นเป็น 135 คน บาดเจ็บอีกกว่า 4,000 คน นี่จุดเกิดเหตุ ที่เขาบอกว่าเป็นโกดังเก็บแอมโมเนียมไนเตรทนะคะ ให้ดูกันใกล้ 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ทดสอบพิมพ์ เผยภาพระทึกเหตุระเบิดในเลบานอน (6 ส.ค. 63)</dc:title>
  <dc:creator/>
  <cp:keywords/>
  <dcterms:created xsi:type="dcterms:W3CDTF">2021-03-23T09:21:16Z</dcterms:created>
  <dcterms:modified xsi:type="dcterms:W3CDTF">2021-03-23T09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สิงหาคม 2563 เวลา 14.42 น.</vt:lpwstr>
  </property>
  <property fmtid="{D5CDD505-2E9C-101B-9397-08002B2CF9AE}" pid="3" name="subtitle">
    <vt:lpwstr/>
  </property>
</Properties>
</file>